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Kuwait</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Submitted to Professor [Professor's Last Name] at the University of Kuwait, Kuwait C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Professor [Professor's Full Name]</w:t>
      </w:r>
    </w:p>
    <w:p>
      <w:pPr>
        <w:pStyle w:val="BodyText"/>
      </w:pPr>
      <w:r>
        <w:t xml:space="preserve">[Department Name, e.g., Department of Environmental Science]</w:t>
      </w:r>
    </w:p>
    <w:p>
      <w:pPr>
        <w:pStyle w:val="BodyText"/>
      </w:pPr>
      <w:r>
        <w:t xml:space="preserve">University of Kuwait</w:t>
      </w:r>
    </w:p>
    <w:p>
      <w:pPr>
        <w:pStyle w:val="BodyText"/>
      </w:pPr>
      <w:r>
        <w:t xml:space="preserve">Kuwait City, State of Kuwait</w:t>
      </w:r>
    </w:p>
    <w:bookmarkStart w:id="21" w:name="internship-application-letter-1"/>
    <w:p>
      <w:pPr>
        <w:pStyle w:val="Heading2"/>
      </w:pPr>
      <w:r>
        <w:t xml:space="preserve">Internship Application Letter</w:t>
      </w:r>
    </w:p>
    <w:p>
      <w:pPr>
        <w:pStyle w:val="FirstParagraph"/>
      </w:pPr>
      <w:r>
        <w:t xml:space="preserve">Dear Professor [Professor's Last Name],</w:t>
      </w:r>
    </w:p>
    <w:p>
      <w:pPr>
        <w:pStyle w:val="BodyText"/>
      </w:pPr>
      <w:r>
        <w:t xml:space="preserve">I am writing with profound enthusiasm to submit my Internship Application Letter for a research internship opportunity within your esteemed department at the University of Kuwait in Kuwait City. As a dedicated undergraduate student in Environmental Science at [Your University], I have long admired your pioneering work on sustainable water resource management in arid regions—a field that resonates deeply with my academic trajectory and commitment to solving complex environmental challenges specific to the Gulf region.</w:t>
      </w:r>
    </w:p>
    <w:p>
      <w:pPr>
        <w:pStyle w:val="BodyText"/>
      </w:pPr>
      <w:r>
        <w:t xml:space="preserve">My fascination with Kuwait City's unique ecological landscape began during my undergraduate research on desertification impacts in the Arabian Peninsula. I was particularly inspired by your 2023 publication, "Innovative Desalination Techniques for Urban Water Security in Kuwait," which presented groundbreaking approaches to balancing technological advancement with environmental preservation. This work directly aligns with my senior thesis exploring renewable energy integration in Kuwait's coastal infrastructure—making the prospect of contributing to your research team an unparalleled opportunity. The University of Kuwait's strategic location within Kuwait City, surrounded by critical water systems like the Al-Asmakh Water Treatment Plant and the Khafji Aquifer, offers a living laboratory for real-world application that no other institution in the region can replicate.</w:t>
      </w:r>
    </w:p>
    <w:p>
      <w:pPr>
        <w:pStyle w:val="BodyText"/>
      </w:pPr>
      <w:r>
        <w:t xml:space="preserve">Throughout my academic journey at [Your University], I have cultivated a robust foundation in environmental data analysis, GIS mapping, and field research methodologies—skills directly transferable to your ongoing projects. For instance, I recently completed a six-month project analyzing satellite imagery of the Kuwait Bay coastline using QGIS and Python scripting, identifying erosion patterns exacerbated by industrial activity. My findings were presented at the National Environmental Symposium in [Your Country], where I received commendation for "practical relevance to Gulf Coast conservation efforts." This experience solidified my conviction that meaningful environmental solutions must emerge from localized data—exactly the approach your laboratory champions.</w:t>
      </w:r>
    </w:p>
    <w:p>
      <w:pPr>
        <w:pStyle w:val="BodyText"/>
      </w:pPr>
      <w:r>
        <w:t xml:space="preserve">What truly sets Professor [Professor's Last Name]'s work apart is its unwavering focus on community-centered innovation. In an era where global climate action often overlooks regional nuances, your partnership with Kuwait City municipal authorities to pilot community-led rainwater harvesting systems represents the holistic approach I aspire to emulate. I am eager to contribute my technical skills while learning from your methodology of blending academic rigor with societal impact—a philosophy that mirrors my own volunteer work at [Local Environmental Organization], where I co-designed a school-based recycling initiative now adopted by 15 Kuwaiti public schools.</w:t>
      </w:r>
    </w:p>
    <w:p>
      <w:pPr>
        <w:pStyle w:val="BodyText"/>
      </w:pPr>
      <w:r>
        <w:t xml:space="preserve">My commitment to contributing meaningfully to Kuwait's sustainable development is deeply personal. Having witnessed the transformative power of green infrastructure during my brief visit to Kuwait City in 2022, I observed how initiatives like the Al-Asmakh Urban Park and the new solar-powered street lighting system demonstrate a tangible shift toward environmental stewardship. This firsthand exposure intensified my desire to apply classroom theory in an environment where solutions directly shape national policy. The University of Kuwait's location within Kuwait City—the heart of this transformation—provides an irreplaceable ecosystem for such work, surrounded by government agencies, research centers like the National Center for Meteorology and Seismology, and industry partners actively implementing sustainability frameworks.</w:t>
      </w:r>
    </w:p>
    <w:p>
      <w:pPr>
        <w:pStyle w:val="BodyText"/>
      </w:pPr>
      <w:r>
        <w:t xml:space="preserve">As I prepare to graduate with honors in Environmental Science next May, I seek an internship that bridges academic exploration with real-world application in a dynamic setting. Your laboratory’s focus on "resilient infrastructure for arid urban environments" presents the ideal environment to grow as a researcher while supporting Kuwait's national vision of environmental sustainability. Specifically, I am eager to assist with your team's upcoming study on groundwater recharge techniques using treated wastewater—a project that directly intersects with my expertise in hydrological modeling and my passion for sustainable water solutions critical to Kuwait City's future.</w:t>
      </w:r>
    </w:p>
    <w:p>
      <w:pPr>
        <w:pStyle w:val="BodyText"/>
      </w:pPr>
      <w:r>
        <w:t xml:space="preserve">I am fully prepared to relocate to Kuwait City for the duration of this internship, having already secured accommodations near the university campus. I understand the logistical requirements of working within Kuwaiti academic structures and am committed to adhering strictly to all institutional protocols while contributing ethically and diligently. My fluency in English (with conversational Arabic) further ensures seamless integration into your team's workflow, facilitating collaboration with both international researchers and local stakeholders across Kuwait City.</w:t>
      </w:r>
    </w:p>
    <w:p>
      <w:pPr>
        <w:pStyle w:val="BodyText"/>
      </w:pPr>
      <w:r>
        <w:t xml:space="preserve">Professor [Professor's Last Name], your leadership in advancing environmental science within the Gulf region has been a guiding light for my academic path. I am confident that my technical competencies in data analysis, field research experience, and deep commitment to Kuwaiti sustainability challenges position me to make immediate contributions to your projects while learning from your exceptional mentorship. The University of Kuwait's reputation as a hub for innovative research—especially within the vibrant intellectual community of Kuwait City—makes it the perfect environment for this transformative internship experience.</w:t>
      </w:r>
    </w:p>
    <w:p>
      <w:pPr>
        <w:pStyle w:val="BodyText"/>
      </w:pPr>
      <w:r>
        <w:t xml:space="preserve">Thank you for considering my Internship Application Letter. I have attached my CV, academic transcript, and two letters of recommendation from faculty members who can attest to my research capabilities. I would be honored to discuss how my skills align with your team's objectives at your earliest convenience. Please feel free to contact me via email or phone at your convenience.</w:t>
      </w:r>
    </w:p>
    <w:p>
      <w:pPr>
        <w:pStyle w:val="BodyText"/>
      </w:pPr>
      <w:r>
        <w:t xml:space="preserve">With sincere respect and anticipation for the possibility of contributing to your groundbreaking work,</w:t>
      </w:r>
    </w:p>
    <w:p>
      <w:pPr>
        <w:pStyle w:val="BodyText"/>
      </w:pPr>
      <w:r>
        <w:t xml:space="preserve">[Your Full Name]</w:t>
      </w:r>
    </w:p>
    <w:p>
      <w:pPr>
        <w:pStyle w:val="BodyText"/>
      </w:pPr>
      <w:r>
        <w:t xml:space="preserve">Environmental Science Major, [Your University]</w:t>
      </w:r>
    </w:p>
    <w:p>
      <w:pPr>
        <w:pStyle w:val="BodyText"/>
      </w:pPr>
      <w:r>
        <w:t xml:space="preserve">Expected Graduation: May 2025</w:t>
      </w:r>
    </w:p>
    <w:p>
      <w:pPr>
        <w:pStyle w:val="BodyText"/>
      </w:pPr>
      <w:r>
        <w:rPr>
          <w:bCs/>
          <w:b/>
        </w:rPr>
        <w:t xml:space="preserve">Attachments:</w:t>
      </w:r>
      <w:r>
        <w:t xml:space="preserve"> </w:t>
      </w:r>
      <w:r>
        <w:t xml:space="preserve">Curriculum Vitae, Academic Transcript, Letters of Recommendation</w:t>
      </w:r>
    </w:p>
    <w:p>
      <w:pPr>
        <w:pStyle w:val="BodyText"/>
      </w:pPr>
      <w:r>
        <w:t xml:space="preserve">Note: This Internship Application Letter is specifically prepared for Professor [Professor's Last Name] at the University of Kuwait in Kuwait City, reflecting comprehensive understanding of regional environmental challenges and institution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Kuwait City</dc:title>
  <dc:creator/>
  <dc:language>en</dc:language>
  <cp:keywords/>
  <dcterms:created xsi:type="dcterms:W3CDTF">2025-12-11T06:24:49Z</dcterms:created>
  <dcterms:modified xsi:type="dcterms:W3CDTF">2025-12-11T06:24:49Z</dcterms:modified>
</cp:coreProperties>
</file>

<file path=docProps/custom.xml><?xml version="1.0" encoding="utf-8"?>
<Properties xmlns="http://schemas.openxmlformats.org/officeDocument/2006/custom-properties" xmlns:vt="http://schemas.openxmlformats.org/officeDocument/2006/docPropsVTypes"/>
</file>